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4378A3" w14:textId="0D4D1B88" w:rsidR="00B9320B" w:rsidRPr="00FF4139" w:rsidRDefault="00883E7F" w:rsidP="00FF4139">
      <w:pPr>
        <w:spacing w:after="240"/>
        <w:jc w:val="center"/>
        <w:rPr>
          <w:rFonts w:ascii="Arial Narrow" w:hAnsi="Arial Narrow"/>
          <w:b/>
          <w:bCs/>
          <w:sz w:val="22"/>
          <w:szCs w:val="22"/>
          <w:lang w:val="ru-RU"/>
        </w:rPr>
      </w:pPr>
      <w:proofErr w:type="spellStart"/>
      <w:r>
        <w:rPr>
          <w:rFonts w:ascii="Arial Narrow" w:hAnsi="Arial Narrow"/>
          <w:b/>
          <w:bCs/>
          <w:sz w:val="22"/>
          <w:szCs w:val="22"/>
          <w:lang w:val="ru-RU"/>
        </w:rPr>
        <w:t>Декларація</w:t>
      </w:r>
      <w:proofErr w:type="spellEnd"/>
      <w:r>
        <w:rPr>
          <w:rFonts w:ascii="Arial Narrow" w:hAnsi="Arial Narrow"/>
          <w:b/>
          <w:bCs/>
          <w:sz w:val="22"/>
          <w:szCs w:val="22"/>
          <w:lang w:val="ru-RU"/>
        </w:rPr>
        <w:t xml:space="preserve"> про </w:t>
      </w:r>
      <w:proofErr w:type="spellStart"/>
      <w:r>
        <w:rPr>
          <w:rFonts w:ascii="Arial Narrow" w:hAnsi="Arial Narrow"/>
          <w:b/>
          <w:bCs/>
          <w:sz w:val="22"/>
          <w:szCs w:val="22"/>
          <w:lang w:val="ru-RU"/>
        </w:rPr>
        <w:t>доброчесність</w:t>
      </w:r>
      <w:proofErr w:type="spellEnd"/>
      <w:r w:rsidR="00250E27" w:rsidRPr="007C3A15">
        <w:rPr>
          <w:rFonts w:ascii="Arial Narrow" w:hAnsi="Arial Narrow"/>
          <w:b/>
          <w:bCs/>
          <w:sz w:val="22"/>
          <w:szCs w:val="22"/>
          <w:lang w:val="ru-RU"/>
        </w:rPr>
        <w:t xml:space="preserve"> </w:t>
      </w:r>
    </w:p>
    <w:p w14:paraId="1343ED80" w14:textId="308F800C" w:rsidR="00BF3122" w:rsidRPr="00BF3122" w:rsidRDefault="00BF3122" w:rsidP="00BF3122">
      <w:pPr>
        <w:spacing w:after="6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Надавачі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слуг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стачальник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інші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зацікавлені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сторон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що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ідписують</w:t>
      </w:r>
      <w:bookmarkStart w:id="0" w:name="_GoBack"/>
      <w:bookmarkEnd w:id="0"/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угоду/контракт з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Карітасом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>.</w:t>
      </w:r>
    </w:p>
    <w:p w14:paraId="2FFB1534" w14:textId="7F4A51DC" w:rsidR="00BF3122" w:rsidRPr="00BF3122" w:rsidRDefault="00BF3122" w:rsidP="00BF3122">
      <w:pPr>
        <w:spacing w:after="6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Відповідн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до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вимог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наших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донорів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та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внутрішніх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процедур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еревірк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доброчесності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та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оцінк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ризиків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всіх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партнерів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Карітас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прос</w:t>
      </w:r>
      <w:r w:rsidR="006B3A48">
        <w:rPr>
          <w:rFonts w:ascii="Arial Narrow" w:hAnsi="Arial Narrow"/>
          <w:sz w:val="22"/>
          <w:szCs w:val="22"/>
          <w:lang w:val="ru-RU"/>
        </w:rPr>
        <w:t>имо</w:t>
      </w:r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заповнит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та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ідписат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декларацію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доброчесної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ведінк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до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укладення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угоди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ідписання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контракту.</w:t>
      </w:r>
    </w:p>
    <w:p w14:paraId="4EBEA49A" w14:textId="0C09D829" w:rsidR="0076207B" w:rsidRPr="00FF4139" w:rsidRDefault="00BF3122" w:rsidP="00BF3122">
      <w:pPr>
        <w:spacing w:after="6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Цей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контрольний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список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заповню</w:t>
      </w:r>
      <w:r w:rsidR="006B3A48">
        <w:rPr>
          <w:rFonts w:ascii="Arial Narrow" w:hAnsi="Arial Narrow"/>
          <w:sz w:val="22"/>
          <w:szCs w:val="22"/>
          <w:lang w:val="ru-RU"/>
        </w:rPr>
        <w:t>ється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 і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підписується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компаніям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стачальникам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слуг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стачальникам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які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ідписують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юридичн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зобов'язуючий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документ з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Карітас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.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ідтвердження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наведеної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нижче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інформації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повинно бути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доступним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для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редставників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Карітасу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головного аудитора </w:t>
      </w:r>
      <w:proofErr w:type="spellStart"/>
      <w:proofErr w:type="gramStart"/>
      <w:r w:rsidRPr="00BF3122">
        <w:rPr>
          <w:rFonts w:ascii="Arial Narrow" w:hAnsi="Arial Narrow"/>
          <w:sz w:val="22"/>
          <w:szCs w:val="22"/>
          <w:lang w:val="ru-RU"/>
        </w:rPr>
        <w:t>донорів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)</w:t>
      </w:r>
      <w:proofErr w:type="gramEnd"/>
      <w:r w:rsidRPr="00BF3122">
        <w:rPr>
          <w:rFonts w:ascii="Arial Narrow" w:hAnsi="Arial Narrow"/>
          <w:sz w:val="22"/>
          <w:szCs w:val="22"/>
          <w:lang w:val="ru-RU"/>
        </w:rPr>
        <w:t xml:space="preserve"> за запитом.</w:t>
      </w:r>
    </w:p>
    <w:tbl>
      <w:tblPr>
        <w:tblStyle w:val="a3"/>
        <w:tblW w:w="9985" w:type="dxa"/>
        <w:tblLook w:val="04A0" w:firstRow="1" w:lastRow="0" w:firstColumn="1" w:lastColumn="0" w:noHBand="0" w:noVBand="1"/>
      </w:tblPr>
      <w:tblGrid>
        <w:gridCol w:w="4080"/>
        <w:gridCol w:w="5905"/>
      </w:tblGrid>
      <w:tr w:rsidR="0076207B" w:rsidRPr="00FF4139" w14:paraId="2D826561" w14:textId="77777777" w:rsidTr="39B86AF4">
        <w:tc>
          <w:tcPr>
            <w:tcW w:w="4080" w:type="dxa"/>
          </w:tcPr>
          <w:p w14:paraId="476ABB40" w14:textId="0A7D9785" w:rsidR="0076207B" w:rsidRPr="00FF4139" w:rsidRDefault="00B9320B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Назва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організації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</w:rPr>
              <w:t>/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компанії</w:t>
            </w:r>
            <w:proofErr w:type="spellEnd"/>
          </w:p>
        </w:tc>
        <w:tc>
          <w:tcPr>
            <w:tcW w:w="5905" w:type="dxa"/>
          </w:tcPr>
          <w:p w14:paraId="649E71D8" w14:textId="77777777" w:rsidR="0076207B" w:rsidRPr="00FF4139" w:rsidRDefault="0076207B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76207B" w:rsidRPr="007C3A15" w14:paraId="57916500" w14:textId="77777777" w:rsidTr="39B86AF4">
        <w:tc>
          <w:tcPr>
            <w:tcW w:w="4080" w:type="dxa"/>
          </w:tcPr>
          <w:p w14:paraId="1EF3AA24" w14:textId="77777777" w:rsidR="006B3A48" w:rsidRDefault="00B9320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Реєстрація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в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краї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діяльност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</w:t>
            </w:r>
          </w:p>
          <w:p w14:paraId="7E780204" w14:textId="70B65BFB" w:rsidR="0076207B" w:rsidRPr="00FF4139" w:rsidRDefault="00B9320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(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реєстраційний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номер/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документація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)</w:t>
            </w:r>
          </w:p>
        </w:tc>
        <w:tc>
          <w:tcPr>
            <w:tcW w:w="5905" w:type="dxa"/>
          </w:tcPr>
          <w:p w14:paraId="5CF2541B" w14:textId="77777777" w:rsidR="0076207B" w:rsidRPr="00FF4139" w:rsidRDefault="0076207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  <w:tr w:rsidR="0076207B" w:rsidRPr="007C3A15" w14:paraId="7C26E851" w14:textId="77777777" w:rsidTr="39B86AF4">
        <w:tc>
          <w:tcPr>
            <w:tcW w:w="4080" w:type="dxa"/>
          </w:tcPr>
          <w:p w14:paraId="7FC05076" w14:textId="6133553D" w:rsidR="0076207B" w:rsidRPr="00FF4139" w:rsidRDefault="00B9320B" w:rsidP="006B3A48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Структура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равління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,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включаючи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ім'я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голови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членів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равління</w:t>
            </w:r>
            <w:proofErr w:type="spellEnd"/>
          </w:p>
        </w:tc>
        <w:tc>
          <w:tcPr>
            <w:tcW w:w="5905" w:type="dxa"/>
          </w:tcPr>
          <w:p w14:paraId="0FDBBE79" w14:textId="77777777" w:rsidR="0076207B" w:rsidRPr="00FF4139" w:rsidRDefault="0076207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  <w:tr w:rsidR="0076207B" w:rsidRPr="00FF4139" w14:paraId="6626DF75" w14:textId="77777777" w:rsidTr="39B86AF4">
        <w:tc>
          <w:tcPr>
            <w:tcW w:w="4080" w:type="dxa"/>
          </w:tcPr>
          <w:p w14:paraId="7BAB6CC0" w14:textId="38156331" w:rsidR="0076207B" w:rsidRPr="00FF4139" w:rsidRDefault="00B9320B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Ім'я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керівника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</w:rPr>
              <w:t>/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виконавчого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директора</w:t>
            </w:r>
            <w:proofErr w:type="spellEnd"/>
          </w:p>
        </w:tc>
        <w:tc>
          <w:tcPr>
            <w:tcW w:w="5905" w:type="dxa"/>
          </w:tcPr>
          <w:p w14:paraId="7A77EF5E" w14:textId="77777777" w:rsidR="0076207B" w:rsidRPr="00FF4139" w:rsidRDefault="0076207B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7F5FD923" w14:textId="607D0EF1" w:rsidR="0076207B" w:rsidRPr="00FF4139" w:rsidRDefault="00B9320B" w:rsidP="00F947ED">
      <w:pPr>
        <w:pStyle w:val="a4"/>
        <w:numPr>
          <w:ilvl w:val="0"/>
          <w:numId w:val="1"/>
        </w:numPr>
        <w:spacing w:before="240"/>
        <w:ind w:left="442" w:hanging="357"/>
        <w:contextualSpacing w:val="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оводилис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розслідуванн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щод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неетично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>/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рупційно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діяльност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яка не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ідповідає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фінансови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ерівни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принципам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>/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надавача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ослуг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>?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76207B" w:rsidRPr="007C3A15" w14:paraId="081C52EB" w14:textId="77777777" w:rsidTr="006B3A48">
        <w:tc>
          <w:tcPr>
            <w:tcW w:w="10060" w:type="dxa"/>
          </w:tcPr>
          <w:p w14:paraId="65117309" w14:textId="77777777" w:rsidR="0076207B" w:rsidRDefault="00B9320B" w:rsidP="0076207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Так /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.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оясніть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, будь ласка:</w:t>
            </w:r>
          </w:p>
          <w:p w14:paraId="0373AF64" w14:textId="7AC4A596" w:rsidR="00FF4139" w:rsidRPr="00FF4139" w:rsidRDefault="00FF4139" w:rsidP="0076207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</w:tbl>
    <w:p w14:paraId="2656CDF5" w14:textId="481A9876" w:rsidR="0076207B" w:rsidRPr="00FF4139" w:rsidRDefault="00B9320B" w:rsidP="00FF4139">
      <w:pPr>
        <w:pStyle w:val="a4"/>
        <w:numPr>
          <w:ilvl w:val="0"/>
          <w:numId w:val="1"/>
        </w:numPr>
        <w:spacing w:before="120"/>
        <w:ind w:left="446"/>
        <w:contextualSpacing w:val="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є ваш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рганізац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банкруто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еребуває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н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стаді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ліквідаці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має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Ваш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рганізац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ідкрит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судов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овадженн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уклала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угоду з кредиторами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изупинила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господарську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діяльність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є предметом судового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розгляду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з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цих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итань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еребуває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у будь-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якій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налогічній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ситуаці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щ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ипливає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з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налогічно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оцедур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ередбачено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національни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законодавство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нормативно-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авовим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актами?</w:t>
      </w:r>
    </w:p>
    <w:tbl>
      <w:tblPr>
        <w:tblStyle w:val="a3"/>
        <w:tblW w:w="0" w:type="auto"/>
        <w:tblInd w:w="-5" w:type="dxa"/>
        <w:tblLook w:val="04A0" w:firstRow="1" w:lastRow="0" w:firstColumn="1" w:lastColumn="0" w:noHBand="0" w:noVBand="1"/>
      </w:tblPr>
      <w:tblGrid>
        <w:gridCol w:w="10065"/>
      </w:tblGrid>
      <w:tr w:rsidR="0076207B" w:rsidRPr="007C3A15" w14:paraId="0D82F467" w14:textId="77777777" w:rsidTr="006B3A48">
        <w:tc>
          <w:tcPr>
            <w:tcW w:w="10065" w:type="dxa"/>
          </w:tcPr>
          <w:p w14:paraId="5A32D6FC" w14:textId="77777777" w:rsidR="0076207B" w:rsidRPr="00FF4139" w:rsidRDefault="00B9320B" w:rsidP="00B9320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Так /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.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оясніть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, будь ласка:</w:t>
            </w:r>
          </w:p>
          <w:p w14:paraId="54E91978" w14:textId="6B6E5EAE" w:rsidR="00B9320B" w:rsidRPr="00FF4139" w:rsidRDefault="00B9320B" w:rsidP="00B9320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</w:tbl>
    <w:p w14:paraId="7FA48434" w14:textId="6BAB3AC7" w:rsidR="0076207B" w:rsidRPr="00FF4139" w:rsidRDefault="00B9320B" w:rsidP="00FF4139">
      <w:pPr>
        <w:pStyle w:val="a4"/>
        <w:numPr>
          <w:ilvl w:val="0"/>
          <w:numId w:val="1"/>
        </w:numPr>
        <w:spacing w:before="120"/>
        <w:ind w:left="446"/>
        <w:contextualSpacing w:val="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була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ваш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рганізац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особи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як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мають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овноваженн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едставлят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вашу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ю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рганізацію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иймат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рішенн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нтролюват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ї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изнан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инним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у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чиненн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злочину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ов'язаног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з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їхньою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офесійною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діяльністю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з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статочни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ироко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суду?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була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ваш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рганізац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ацівник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ацівник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инн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у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чиненн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серйозног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офесійног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проступку?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76207B" w:rsidRPr="007C3A15" w14:paraId="7EA5BDE4" w14:textId="77777777" w:rsidTr="006B3A48">
        <w:tc>
          <w:tcPr>
            <w:tcW w:w="10060" w:type="dxa"/>
          </w:tcPr>
          <w:p w14:paraId="2F17CFC2" w14:textId="77777777" w:rsidR="0076207B" w:rsidRPr="00FF4139" w:rsidRDefault="00DE7A12" w:rsidP="00DE7A12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Так /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.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оясніть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, будь ласка:</w:t>
            </w:r>
          </w:p>
          <w:p w14:paraId="6485DE15" w14:textId="3F8A211D" w:rsidR="00DE7A12" w:rsidRPr="00FF4139" w:rsidRDefault="00DE7A12" w:rsidP="00DE7A12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</w:tbl>
    <w:p w14:paraId="74C8EADC" w14:textId="1DD4B74D" w:rsidR="00DE7A12" w:rsidRPr="00FF4139" w:rsidRDefault="00DE7A12" w:rsidP="39B86AF4">
      <w:pPr>
        <w:pStyle w:val="a4"/>
        <w:numPr>
          <w:ilvl w:val="0"/>
          <w:numId w:val="1"/>
        </w:numPr>
        <w:spacing w:before="120"/>
        <w:ind w:left="446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є члени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сім’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близькі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родичі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членів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сім’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близьк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родичів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на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впливов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політичн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посадах у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керівн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структур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організаці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>/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компані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виконавчо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ради) та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керівн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структур?</w:t>
      </w:r>
    </w:p>
    <w:tbl>
      <w:tblPr>
        <w:tblStyle w:val="a3"/>
        <w:tblW w:w="10080" w:type="dxa"/>
        <w:tblLook w:val="04A0" w:firstRow="1" w:lastRow="0" w:firstColumn="1" w:lastColumn="0" w:noHBand="0" w:noVBand="1"/>
      </w:tblPr>
      <w:tblGrid>
        <w:gridCol w:w="10080"/>
      </w:tblGrid>
      <w:tr w:rsidR="0076207B" w:rsidRPr="007C3A15" w14:paraId="24DFB16C" w14:textId="77777777" w:rsidTr="39B86AF4">
        <w:tc>
          <w:tcPr>
            <w:tcW w:w="10080" w:type="dxa"/>
          </w:tcPr>
          <w:p w14:paraId="03DC31C1" w14:textId="77777777" w:rsidR="00DE7A12" w:rsidRPr="00FF4139" w:rsidRDefault="00DE7A12" w:rsidP="00DE7A12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Так /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.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оясніть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, будь ласка:</w:t>
            </w:r>
          </w:p>
          <w:p w14:paraId="5E274DC7" w14:textId="77777777" w:rsidR="0076207B" w:rsidRPr="00FF4139" w:rsidRDefault="0076207B" w:rsidP="0076207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</w:tbl>
    <w:p w14:paraId="48B2E260" w14:textId="07F6DE9A" w:rsidR="0076207B" w:rsidRPr="00FF4139" w:rsidRDefault="59A46309" w:rsidP="39B86AF4">
      <w:pPr>
        <w:pStyle w:val="a4"/>
        <w:numPr>
          <w:ilvl w:val="0"/>
          <w:numId w:val="1"/>
        </w:numPr>
        <w:spacing w:before="120"/>
        <w:ind w:left="446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є члени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сім’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близькі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родичі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членів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сім’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близьк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родичів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працівниками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Карітас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України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інших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організацій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з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мережі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Карітас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>?</w:t>
      </w:r>
    </w:p>
    <w:tbl>
      <w:tblPr>
        <w:tblStyle w:val="a3"/>
        <w:tblpPr w:leftFromText="180" w:rightFromText="180" w:vertAnchor="text" w:horzAnchor="margin" w:tblpY="24"/>
        <w:tblW w:w="10080" w:type="dxa"/>
        <w:tblLook w:val="04A0" w:firstRow="1" w:lastRow="0" w:firstColumn="1" w:lastColumn="0" w:noHBand="0" w:noVBand="1"/>
      </w:tblPr>
      <w:tblGrid>
        <w:gridCol w:w="10080"/>
      </w:tblGrid>
      <w:tr w:rsidR="00F947ED" w:rsidRPr="007C3A15" w14:paraId="6957EE61" w14:textId="77777777" w:rsidTr="00F947ED">
        <w:tc>
          <w:tcPr>
            <w:tcW w:w="10080" w:type="dxa"/>
          </w:tcPr>
          <w:p w14:paraId="2531D71E" w14:textId="77777777" w:rsidR="00F947ED" w:rsidRPr="00FF4139" w:rsidRDefault="00F947ED" w:rsidP="00F947ED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Так /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.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оясніть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, будь ласка:</w:t>
            </w:r>
          </w:p>
          <w:p w14:paraId="04165F70" w14:textId="77777777" w:rsidR="00F947ED" w:rsidRPr="00FF4139" w:rsidRDefault="00F947ED" w:rsidP="00F947ED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</w:tbl>
    <w:p w14:paraId="791B4CDD" w14:textId="77777777" w:rsidR="0076207B" w:rsidRPr="00FF4139" w:rsidRDefault="0076207B" w:rsidP="39B86AF4">
      <w:pPr>
        <w:rPr>
          <w:rFonts w:ascii="Arial Narrow" w:hAnsi="Arial Narrow"/>
          <w:sz w:val="22"/>
          <w:szCs w:val="22"/>
          <w:lang w:val="ru-RU"/>
        </w:rPr>
      </w:pPr>
    </w:p>
    <w:p w14:paraId="1614F791" w14:textId="64625614" w:rsidR="0076207B" w:rsidRPr="00FF4139" w:rsidRDefault="0076207B" w:rsidP="39B86AF4">
      <w:pPr>
        <w:rPr>
          <w:rFonts w:ascii="Arial Narrow" w:hAnsi="Arial Narrow"/>
          <w:sz w:val="22"/>
          <w:szCs w:val="22"/>
          <w:lang w:val="ru-RU"/>
        </w:rPr>
      </w:pPr>
    </w:p>
    <w:p w14:paraId="7D979BE6" w14:textId="4C480F37" w:rsidR="0076207B" w:rsidRPr="00FF4139" w:rsidRDefault="00DE7A12" w:rsidP="0076207B">
      <w:pPr>
        <w:rPr>
          <w:rFonts w:ascii="Arial Narrow" w:hAnsi="Arial Narrow"/>
          <w:sz w:val="22"/>
          <w:szCs w:val="22"/>
          <w:lang w:val="ru-RU"/>
        </w:rPr>
      </w:pPr>
      <w:r w:rsidRPr="00FF4139">
        <w:rPr>
          <w:rFonts w:ascii="Arial Narrow" w:hAnsi="Arial Narrow"/>
          <w:sz w:val="22"/>
          <w:szCs w:val="22"/>
          <w:lang w:val="uk-UA"/>
        </w:rPr>
        <w:t xml:space="preserve">Місце </w:t>
      </w:r>
      <w:r w:rsidR="0076207B" w:rsidRPr="00FF4139">
        <w:rPr>
          <w:rFonts w:ascii="Arial Narrow" w:hAnsi="Arial Narrow"/>
          <w:sz w:val="22"/>
          <w:szCs w:val="22"/>
          <w:lang w:val="ru-RU"/>
        </w:rPr>
        <w:t>: _________</w:t>
      </w:r>
      <w:r w:rsidR="0076207B" w:rsidRPr="00FF4139">
        <w:rPr>
          <w:rFonts w:ascii="Arial Narrow" w:hAnsi="Arial Narrow"/>
          <w:sz w:val="22"/>
          <w:szCs w:val="22"/>
          <w:lang w:val="ru-RU"/>
        </w:rPr>
        <w:tab/>
      </w:r>
      <w:r w:rsidR="0076207B" w:rsidRPr="00FF4139">
        <w:rPr>
          <w:rFonts w:ascii="Arial Narrow" w:hAnsi="Arial Narrow"/>
          <w:sz w:val="22"/>
          <w:szCs w:val="22"/>
          <w:lang w:val="ru-RU"/>
        </w:rPr>
        <w:tab/>
      </w:r>
      <w:r w:rsidR="0076207B" w:rsidRPr="00FF4139">
        <w:rPr>
          <w:rFonts w:ascii="Arial Narrow" w:hAnsi="Arial Narrow"/>
          <w:sz w:val="22"/>
          <w:szCs w:val="22"/>
          <w:lang w:val="ru-RU"/>
        </w:rPr>
        <w:tab/>
      </w:r>
      <w:r w:rsidR="0076207B" w:rsidRPr="00FF4139">
        <w:rPr>
          <w:rFonts w:ascii="Arial Narrow" w:hAnsi="Arial Narrow"/>
          <w:sz w:val="22"/>
          <w:szCs w:val="22"/>
          <w:lang w:val="ru-RU"/>
        </w:rPr>
        <w:tab/>
      </w:r>
      <w:r w:rsidR="0006129F" w:rsidRPr="00FF4139">
        <w:rPr>
          <w:rFonts w:ascii="Arial Narrow" w:hAnsi="Arial Narrow"/>
          <w:sz w:val="22"/>
          <w:szCs w:val="22"/>
          <w:lang w:val="ru-RU"/>
        </w:rPr>
        <w:tab/>
      </w:r>
      <w:r w:rsidRPr="00FF4139">
        <w:rPr>
          <w:rFonts w:ascii="Arial Narrow" w:hAnsi="Arial Narrow"/>
          <w:sz w:val="22"/>
          <w:szCs w:val="22"/>
          <w:lang w:val="uk-UA"/>
        </w:rPr>
        <w:t>Дата</w:t>
      </w:r>
      <w:r w:rsidR="0076207B" w:rsidRPr="00FF4139">
        <w:rPr>
          <w:rFonts w:ascii="Arial Narrow" w:hAnsi="Arial Narrow"/>
          <w:sz w:val="22"/>
          <w:szCs w:val="22"/>
          <w:lang w:val="ru-RU"/>
        </w:rPr>
        <w:t>: _________</w:t>
      </w:r>
    </w:p>
    <w:p w14:paraId="07C54FD1" w14:textId="3793B721" w:rsidR="0076207B" w:rsidRPr="00FF4139" w:rsidRDefault="0076207B" w:rsidP="0076207B">
      <w:pPr>
        <w:rPr>
          <w:rFonts w:ascii="Arial Narrow" w:hAnsi="Arial Narrow"/>
          <w:sz w:val="22"/>
          <w:szCs w:val="22"/>
          <w:lang w:val="ru-RU"/>
        </w:rPr>
      </w:pPr>
    </w:p>
    <w:p w14:paraId="38E53B4A" w14:textId="095B17FA" w:rsidR="0076207B" w:rsidRPr="00FF4139" w:rsidRDefault="00DE7A12" w:rsidP="0076207B">
      <w:pPr>
        <w:rPr>
          <w:rFonts w:ascii="Arial Narrow" w:hAnsi="Arial Narrow"/>
          <w:sz w:val="22"/>
          <w:szCs w:val="22"/>
          <w:lang w:val="ru-RU"/>
        </w:rPr>
      </w:pPr>
      <w:r w:rsidRPr="00FF4139">
        <w:rPr>
          <w:rFonts w:ascii="Arial Narrow" w:hAnsi="Arial Narrow"/>
          <w:sz w:val="22"/>
          <w:szCs w:val="22"/>
          <w:lang w:val="uk-UA"/>
        </w:rPr>
        <w:t>Підпис</w:t>
      </w:r>
      <w:r w:rsidR="0076207B" w:rsidRPr="00FF4139">
        <w:rPr>
          <w:rFonts w:ascii="Arial Narrow" w:hAnsi="Arial Narrow"/>
          <w:sz w:val="22"/>
          <w:szCs w:val="22"/>
          <w:lang w:val="ru-RU"/>
        </w:rPr>
        <w:t>:</w:t>
      </w:r>
    </w:p>
    <w:p w14:paraId="3A0AEF07" w14:textId="5080BFAD" w:rsidR="0076207B" w:rsidRPr="00FF4139" w:rsidRDefault="0076207B" w:rsidP="0076207B">
      <w:pPr>
        <w:rPr>
          <w:rFonts w:ascii="Arial Narrow" w:hAnsi="Arial Narrow"/>
          <w:sz w:val="22"/>
          <w:szCs w:val="22"/>
          <w:lang w:val="ru-RU"/>
        </w:rPr>
      </w:pPr>
    </w:p>
    <w:p w14:paraId="0346BE04" w14:textId="4B6E5AF5" w:rsidR="0076207B" w:rsidRPr="00FF4139" w:rsidRDefault="0076207B" w:rsidP="0076207B">
      <w:pPr>
        <w:rPr>
          <w:rFonts w:ascii="Arial Narrow" w:hAnsi="Arial Narrow"/>
          <w:sz w:val="22"/>
          <w:szCs w:val="22"/>
          <w:lang w:val="ru-RU"/>
        </w:rPr>
      </w:pPr>
      <w:r w:rsidRPr="00FF4139">
        <w:rPr>
          <w:rFonts w:ascii="Arial Narrow" w:hAnsi="Arial Narrow"/>
          <w:sz w:val="22"/>
          <w:szCs w:val="22"/>
          <w:lang w:val="ru-RU"/>
        </w:rPr>
        <w:t>_________________________</w:t>
      </w:r>
      <w:r w:rsidRPr="00FF4139">
        <w:rPr>
          <w:rFonts w:ascii="Arial Narrow" w:hAnsi="Arial Narrow"/>
          <w:sz w:val="22"/>
          <w:szCs w:val="22"/>
          <w:lang w:val="ru-RU"/>
        </w:rPr>
        <w:tab/>
      </w:r>
      <w:r w:rsidRPr="00FF4139">
        <w:rPr>
          <w:rFonts w:ascii="Arial Narrow" w:hAnsi="Arial Narrow"/>
          <w:sz w:val="22"/>
          <w:szCs w:val="22"/>
          <w:lang w:val="ru-RU"/>
        </w:rPr>
        <w:tab/>
      </w:r>
      <w:r w:rsidRPr="00FF4139">
        <w:rPr>
          <w:rFonts w:ascii="Arial Narrow" w:hAnsi="Arial Narrow"/>
          <w:sz w:val="22"/>
          <w:szCs w:val="22"/>
          <w:lang w:val="ru-RU"/>
        </w:rPr>
        <w:tab/>
        <w:t>____________________________</w:t>
      </w:r>
    </w:p>
    <w:p w14:paraId="61AB7648" w14:textId="0FCB6F98" w:rsidR="0076207B" w:rsidRPr="00FF4139" w:rsidRDefault="0076207B" w:rsidP="0076207B">
      <w:pPr>
        <w:rPr>
          <w:rFonts w:ascii="Arial Narrow" w:hAnsi="Arial Narrow"/>
          <w:sz w:val="22"/>
          <w:szCs w:val="22"/>
          <w:lang w:val="ru-RU"/>
        </w:rPr>
      </w:pPr>
      <w:r w:rsidRPr="00FF4139">
        <w:rPr>
          <w:rFonts w:ascii="Arial Narrow" w:hAnsi="Arial Narrow"/>
          <w:sz w:val="22"/>
          <w:szCs w:val="22"/>
          <w:lang w:val="ru-RU"/>
        </w:rPr>
        <w:t>(</w:t>
      </w:r>
      <w:r w:rsidR="00DE7A12" w:rsidRPr="00FF4139">
        <w:rPr>
          <w:rFonts w:ascii="Arial Narrow" w:hAnsi="Arial Narrow"/>
          <w:sz w:val="22"/>
          <w:szCs w:val="22"/>
          <w:lang w:val="uk-UA"/>
        </w:rPr>
        <w:t>Виконавчий директор</w:t>
      </w:r>
      <w:r w:rsidR="00DE7A12" w:rsidRPr="00FF4139">
        <w:rPr>
          <w:rFonts w:ascii="Arial Narrow" w:hAnsi="Arial Narrow"/>
          <w:sz w:val="22"/>
          <w:szCs w:val="22"/>
          <w:lang w:val="ru-RU"/>
        </w:rPr>
        <w:t>)</w:t>
      </w:r>
      <w:r w:rsidR="00DE7A12" w:rsidRPr="00FF4139">
        <w:rPr>
          <w:rFonts w:ascii="Arial Narrow" w:hAnsi="Arial Narrow"/>
          <w:sz w:val="22"/>
          <w:szCs w:val="22"/>
          <w:lang w:val="ru-RU"/>
        </w:rPr>
        <w:tab/>
      </w:r>
      <w:r w:rsidR="00DE7A12" w:rsidRPr="00FF4139">
        <w:rPr>
          <w:rFonts w:ascii="Arial Narrow" w:hAnsi="Arial Narrow"/>
          <w:sz w:val="22"/>
          <w:szCs w:val="22"/>
          <w:lang w:val="ru-RU"/>
        </w:rPr>
        <w:tab/>
      </w:r>
      <w:r w:rsidR="00DE7A12" w:rsidRPr="00FF4139">
        <w:rPr>
          <w:rFonts w:ascii="Arial Narrow" w:hAnsi="Arial Narrow"/>
          <w:sz w:val="22"/>
          <w:szCs w:val="22"/>
          <w:lang w:val="ru-RU"/>
        </w:rPr>
        <w:tab/>
      </w:r>
      <w:r w:rsidR="00DE7A12" w:rsidRPr="00FF4139">
        <w:rPr>
          <w:rFonts w:ascii="Arial Narrow" w:hAnsi="Arial Narrow"/>
          <w:sz w:val="22"/>
          <w:szCs w:val="22"/>
          <w:lang w:val="ru-RU"/>
        </w:rPr>
        <w:tab/>
      </w:r>
      <w:r w:rsidRPr="00FF4139">
        <w:rPr>
          <w:rFonts w:ascii="Arial Narrow" w:hAnsi="Arial Narrow"/>
          <w:sz w:val="22"/>
          <w:szCs w:val="22"/>
          <w:lang w:val="ru-RU"/>
        </w:rPr>
        <w:t>(</w:t>
      </w:r>
      <w:r w:rsidR="00DE7A12" w:rsidRPr="00FF4139">
        <w:rPr>
          <w:rFonts w:ascii="Arial Narrow" w:hAnsi="Arial Narrow"/>
          <w:sz w:val="22"/>
          <w:szCs w:val="22"/>
          <w:lang w:val="ru-RU"/>
        </w:rPr>
        <w:t xml:space="preserve">Голова </w:t>
      </w:r>
      <w:proofErr w:type="spellStart"/>
      <w:r w:rsidR="00DE7A12" w:rsidRPr="00FF4139">
        <w:rPr>
          <w:rFonts w:ascii="Arial Narrow" w:hAnsi="Arial Narrow"/>
          <w:sz w:val="22"/>
          <w:szCs w:val="22"/>
          <w:lang w:val="ru-RU"/>
        </w:rPr>
        <w:t>правлінн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>)</w:t>
      </w:r>
    </w:p>
    <w:p w14:paraId="7A8AA3A3" w14:textId="7E954428" w:rsidR="0076207B" w:rsidRPr="00FF4139" w:rsidRDefault="00DE7A12" w:rsidP="0076207B">
      <w:pPr>
        <w:rPr>
          <w:rFonts w:ascii="Arial Narrow" w:hAnsi="Arial Narrow"/>
          <w:i/>
          <w:iCs/>
          <w:sz w:val="22"/>
          <w:szCs w:val="22"/>
        </w:rPr>
      </w:pPr>
      <w:r w:rsidRPr="00FF4139">
        <w:rPr>
          <w:rFonts w:ascii="Arial Narrow" w:hAnsi="Arial Narrow"/>
          <w:i/>
          <w:iCs/>
          <w:sz w:val="22"/>
          <w:szCs w:val="22"/>
          <w:lang w:val="uk-UA"/>
        </w:rPr>
        <w:t>ПІБ</w:t>
      </w:r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  <w:r w:rsidRPr="00FF4139">
        <w:rPr>
          <w:rFonts w:ascii="Arial Narrow" w:hAnsi="Arial Narrow"/>
          <w:i/>
          <w:iCs/>
          <w:sz w:val="22"/>
          <w:szCs w:val="22"/>
          <w:lang w:val="uk-UA"/>
        </w:rPr>
        <w:t xml:space="preserve">                           </w:t>
      </w:r>
      <w:proofErr w:type="spellStart"/>
      <w:r w:rsidRPr="00FF4139">
        <w:rPr>
          <w:rFonts w:ascii="Arial Narrow" w:hAnsi="Arial Narrow"/>
          <w:i/>
          <w:iCs/>
          <w:sz w:val="22"/>
          <w:szCs w:val="22"/>
          <w:lang w:val="uk-UA"/>
        </w:rPr>
        <w:t>ПІБ</w:t>
      </w:r>
      <w:proofErr w:type="spellEnd"/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</w:p>
    <w:sectPr w:rsidR="0076207B" w:rsidRPr="00FF4139" w:rsidSect="00874A73">
      <w:headerReference w:type="default" r:id="rId9"/>
      <w:pgSz w:w="12240" w:h="15840"/>
      <w:pgMar w:top="1276" w:right="990" w:bottom="90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0054DB" w14:textId="77777777" w:rsidR="00D65917" w:rsidRDefault="00D65917" w:rsidP="00874A73">
      <w:r>
        <w:separator/>
      </w:r>
    </w:p>
  </w:endnote>
  <w:endnote w:type="continuationSeparator" w:id="0">
    <w:p w14:paraId="57DFEA4E" w14:textId="77777777" w:rsidR="00D65917" w:rsidRDefault="00D65917" w:rsidP="00874A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C60E49" w14:textId="77777777" w:rsidR="00D65917" w:rsidRDefault="00D65917" w:rsidP="00874A73">
      <w:r>
        <w:separator/>
      </w:r>
    </w:p>
  </w:footnote>
  <w:footnote w:type="continuationSeparator" w:id="0">
    <w:p w14:paraId="3BE07127" w14:textId="77777777" w:rsidR="00D65917" w:rsidRDefault="00D65917" w:rsidP="00874A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404BB3" w14:textId="06D2134B" w:rsidR="00874A73" w:rsidRPr="00A74125" w:rsidRDefault="00EB592A" w:rsidP="0057322D">
    <w:pPr>
      <w:pStyle w:val="ac"/>
      <w:jc w:val="right"/>
    </w:pPr>
    <w:r>
      <w:t>RFP202402</w:t>
    </w:r>
    <w:r>
      <w:rPr>
        <w:lang w:val="uk-UA"/>
      </w:rPr>
      <w:t>12</w:t>
    </w:r>
    <w:r>
      <w:t>.0</w:t>
    </w:r>
    <w:r>
      <w:rPr>
        <w:lang w:val="uk-UA"/>
      </w:rPr>
      <w:t>2</w:t>
    </w:r>
    <w:r w:rsidR="0057322D">
      <w:t xml:space="preserve"> </w:t>
    </w:r>
    <w:r w:rsidR="00A74125">
      <w:rPr>
        <w:lang w:val="uk-UA"/>
      </w:rPr>
      <w:t xml:space="preserve">Додаток </w:t>
    </w:r>
    <w:r w:rsidR="00A74125">
      <w:t>F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9F76A7"/>
    <w:multiLevelType w:val="hybridMultilevel"/>
    <w:tmpl w:val="398655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irrorMargins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hyphenationZone w:val="425"/>
  <w:evenAndOddHeaders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3MDM0sDQxNTW1NDFS0lEKTi0uzszPAykwrAUAnmsuBCwAAAA="/>
  </w:docVars>
  <w:rsids>
    <w:rsidRoot w:val="0076207B"/>
    <w:rsid w:val="000533E4"/>
    <w:rsid w:val="0006129F"/>
    <w:rsid w:val="00105CE3"/>
    <w:rsid w:val="001B6907"/>
    <w:rsid w:val="00250E27"/>
    <w:rsid w:val="0033412A"/>
    <w:rsid w:val="00493373"/>
    <w:rsid w:val="004E500A"/>
    <w:rsid w:val="0057322D"/>
    <w:rsid w:val="006B3A48"/>
    <w:rsid w:val="0076207B"/>
    <w:rsid w:val="007C3A15"/>
    <w:rsid w:val="00874A73"/>
    <w:rsid w:val="00883E7F"/>
    <w:rsid w:val="008F15E2"/>
    <w:rsid w:val="00A74125"/>
    <w:rsid w:val="00B9320B"/>
    <w:rsid w:val="00BF3122"/>
    <w:rsid w:val="00D65917"/>
    <w:rsid w:val="00D80C22"/>
    <w:rsid w:val="00DE7A12"/>
    <w:rsid w:val="00EB592A"/>
    <w:rsid w:val="00F947ED"/>
    <w:rsid w:val="00FF4139"/>
    <w:rsid w:val="0C361C41"/>
    <w:rsid w:val="0DD1ECA2"/>
    <w:rsid w:val="39B86AF4"/>
    <w:rsid w:val="43B128E2"/>
    <w:rsid w:val="59A46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8F77BA"/>
  <w15:chartTrackingRefBased/>
  <w15:docId w15:val="{6CB7A187-C675-D747-9590-70E6F3F3F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eastAsiaTheme="min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620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6207B"/>
    <w:pPr>
      <w:ind w:left="720"/>
      <w:contextualSpacing/>
    </w:pPr>
  </w:style>
  <w:style w:type="character" w:styleId="a5">
    <w:name w:val="annotation reference"/>
    <w:basedOn w:val="a0"/>
    <w:uiPriority w:val="99"/>
    <w:semiHidden/>
    <w:unhideWhenUsed/>
    <w:rsid w:val="006B3A48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6B3A48"/>
    <w:rPr>
      <w:sz w:val="20"/>
      <w:szCs w:val="20"/>
    </w:rPr>
  </w:style>
  <w:style w:type="character" w:customStyle="1" w:styleId="a7">
    <w:name w:val="Текст примітки Знак"/>
    <w:basedOn w:val="a0"/>
    <w:link w:val="a6"/>
    <w:uiPriority w:val="99"/>
    <w:semiHidden/>
    <w:rsid w:val="006B3A48"/>
    <w:rPr>
      <w:rFonts w:eastAsiaTheme="minorEastAsia"/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6B3A48"/>
    <w:rPr>
      <w:b/>
      <w:bCs/>
    </w:rPr>
  </w:style>
  <w:style w:type="character" w:customStyle="1" w:styleId="a9">
    <w:name w:val="Тема примітки Знак"/>
    <w:basedOn w:val="a7"/>
    <w:link w:val="a8"/>
    <w:uiPriority w:val="99"/>
    <w:semiHidden/>
    <w:rsid w:val="006B3A48"/>
    <w:rPr>
      <w:rFonts w:eastAsiaTheme="minorEastAsia"/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6B3A48"/>
    <w:rPr>
      <w:rFonts w:ascii="Segoe UI" w:hAnsi="Segoe UI" w:cs="Segoe UI"/>
      <w:sz w:val="18"/>
      <w:szCs w:val="18"/>
    </w:rPr>
  </w:style>
  <w:style w:type="character" w:customStyle="1" w:styleId="ab">
    <w:name w:val="Текст у виносці Знак"/>
    <w:basedOn w:val="a0"/>
    <w:link w:val="aa"/>
    <w:uiPriority w:val="99"/>
    <w:semiHidden/>
    <w:rsid w:val="006B3A48"/>
    <w:rPr>
      <w:rFonts w:ascii="Segoe UI" w:eastAsiaTheme="minorEastAsia" w:hAnsi="Segoe UI" w:cs="Segoe UI"/>
      <w:sz w:val="18"/>
      <w:szCs w:val="18"/>
    </w:rPr>
  </w:style>
  <w:style w:type="paragraph" w:styleId="ac">
    <w:name w:val="header"/>
    <w:basedOn w:val="a"/>
    <w:link w:val="ad"/>
    <w:uiPriority w:val="99"/>
    <w:unhideWhenUsed/>
    <w:rsid w:val="00874A73"/>
    <w:pPr>
      <w:tabs>
        <w:tab w:val="center" w:pos="4680"/>
        <w:tab w:val="right" w:pos="9360"/>
      </w:tabs>
    </w:pPr>
  </w:style>
  <w:style w:type="character" w:customStyle="1" w:styleId="ad">
    <w:name w:val="Верхній колонтитул Знак"/>
    <w:basedOn w:val="a0"/>
    <w:link w:val="ac"/>
    <w:uiPriority w:val="99"/>
    <w:rsid w:val="00874A73"/>
    <w:rPr>
      <w:rFonts w:eastAsiaTheme="minorEastAsia"/>
    </w:rPr>
  </w:style>
  <w:style w:type="paragraph" w:styleId="ae">
    <w:name w:val="footer"/>
    <w:basedOn w:val="a"/>
    <w:link w:val="af"/>
    <w:uiPriority w:val="99"/>
    <w:unhideWhenUsed/>
    <w:rsid w:val="00874A73"/>
    <w:pPr>
      <w:tabs>
        <w:tab w:val="center" w:pos="4680"/>
        <w:tab w:val="right" w:pos="9360"/>
      </w:tabs>
    </w:pPr>
  </w:style>
  <w:style w:type="character" w:customStyle="1" w:styleId="af">
    <w:name w:val="Нижній колонтитул Знак"/>
    <w:basedOn w:val="a0"/>
    <w:link w:val="ae"/>
    <w:uiPriority w:val="99"/>
    <w:rsid w:val="00874A73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A2C7581A0CB74DB3C5DF28204B59E3" ma:contentTypeVersion="13" ma:contentTypeDescription="Create a new document." ma:contentTypeScope="" ma:versionID="9154602119241ed2196ad9c4f4c88898">
  <xsd:schema xmlns:xsd="http://www.w3.org/2001/XMLSchema" xmlns:xs="http://www.w3.org/2001/XMLSchema" xmlns:p="http://schemas.microsoft.com/office/2006/metadata/properties" xmlns:ns2="d39ac75b-e9eb-4eaa-9a1c-3217c18d0eb4" xmlns:ns3="88250ca3-839a-4cad-846e-058772b2d431" targetNamespace="http://schemas.microsoft.com/office/2006/metadata/properties" ma:root="true" ma:fieldsID="76a5c3a88f35c2b51ab63ac6bf45bbaf" ns2:_="" ns3:_="">
    <xsd:import namespace="d39ac75b-e9eb-4eaa-9a1c-3217c18d0eb4"/>
    <xsd:import namespace="88250ca3-839a-4cad-846e-058772b2d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9ac75b-e9eb-4eaa-9a1c-3217c18d0e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e90c631-7896-4d4b-aef2-bd8af8cfca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250ca3-839a-4cad-846e-058772b2d43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65fe30d5-8e4c-407a-be4e-f915669a0702}" ma:internalName="TaxCatchAll" ma:showField="CatchAllData" ma:web="88250ca3-839a-4cad-846e-058772b2d4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3F9E5BD-B10F-462B-B2D7-3A87290591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34D0A03-CD14-4380-8BED-131C09470C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9ac75b-e9eb-4eaa-9a1c-3217c18d0eb4"/>
    <ds:schemaRef ds:uri="88250ca3-839a-4cad-846e-058772b2d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70</Words>
  <Characters>2115</Characters>
  <Application>Microsoft Office Word</Application>
  <DocSecurity>0</DocSecurity>
  <Lines>17</Lines>
  <Paragraphs>4</Paragraphs>
  <ScaleCrop>false</ScaleCrop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 Heinonen</dc:creator>
  <cp:keywords/>
  <dc:description/>
  <cp:lastModifiedBy>Pavlo Soloviov</cp:lastModifiedBy>
  <cp:revision>16</cp:revision>
  <dcterms:created xsi:type="dcterms:W3CDTF">2023-02-01T13:32:00Z</dcterms:created>
  <dcterms:modified xsi:type="dcterms:W3CDTF">2024-02-12T16:03:00Z</dcterms:modified>
</cp:coreProperties>
</file>